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884c9f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84c9fd-4f18-11ed-bc1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wa0DQQhDURqg/y7dwXyeZ5NLLl8yhxBlldlIFsaGoc5XqH7qXVV1zV/zkA961Xf8912dBko6A6bmkOLVoEh9mpjDAt48NWzX8ExWAC7gUbLR41LO64ekn1jQlygrMmTtobR+slGEaXpgU76kROXAAznE05OmcLUq97PtDNVJkx8xX1kH9zCujvWdsh0DT4rA536+o2aId8V+QVrRIVjFvZfqOwrbgnKnxHynaIA1aoxnYj8PEE1yzjVhzBfX2TV3dOX+Y6zQuEWDxPUr7qFr5UeW1C+HG46PnGBaP+zHtzxk8vkHmifzcR035nOjh0g1z6/e1YP6gl+e/aDvelD5fOHK9YiRG3gDj659ZszK/oL1YO4VbGU/EHPBomzsB+iBZe7Nnvvvd/fdP1bZcgjzd/B+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isnt working in lake wales florida last couple of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84c9fd-4f18-11ed-bc1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884c9fd-4f18-11ed-bc1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884c9fd-4f18-11ed-bc1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884c9fd</dc:title>
  <dc:creator/>
  <cp:keywords/>
  <dcterms:created xsi:type="dcterms:W3CDTF">2026-05-03T10:49:58Z</dcterms:created>
  <dcterms:modified xsi:type="dcterms:W3CDTF">2026-05-03T1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